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63D0" w:rsidRDefault="00A263D0" w:rsidP="00A263D0">
      <w:pPr>
        <w:pStyle w:val="Heading1"/>
        <w:rPr>
          <w:rFonts w:eastAsia="Times New Roman"/>
        </w:rPr>
      </w:pPr>
      <w:r>
        <w:rPr>
          <w:rFonts w:eastAsia="Times New Roman"/>
        </w:rPr>
        <w:t>Content</w:t>
      </w:r>
    </w:p>
    <w:p w:rsidR="00A263D0" w:rsidRDefault="00A263D0" w:rsidP="00A263D0">
      <w:pPr>
        <w:pStyle w:val="ListParagraph"/>
        <w:numPr>
          <w:ilvl w:val="0"/>
          <w:numId w:val="1"/>
        </w:numPr>
      </w:pPr>
      <w:r>
        <w:t>Show Products in Frontend page</w:t>
      </w:r>
    </w:p>
    <w:p w:rsidR="00A263D0" w:rsidRDefault="00A263D0" w:rsidP="00A263D0">
      <w:pPr>
        <w:pStyle w:val="ListParagraph"/>
        <w:numPr>
          <w:ilvl w:val="0"/>
          <w:numId w:val="1"/>
        </w:numPr>
      </w:pPr>
      <w:proofErr w:type="spellStart"/>
      <w:r>
        <w:t>Paginition</w:t>
      </w:r>
      <w:proofErr w:type="spellEnd"/>
    </w:p>
    <w:p w:rsidR="00A263D0" w:rsidRDefault="00A263D0" w:rsidP="00A263D0">
      <w:pPr>
        <w:pStyle w:val="ListParagraph"/>
      </w:pPr>
    </w:p>
    <w:p w:rsidR="00A263D0" w:rsidRPr="00A263D0" w:rsidRDefault="00A263D0" w:rsidP="00A263D0">
      <w:pPr>
        <w:pStyle w:val="Heading1"/>
      </w:pPr>
      <w:r>
        <w:t>Shop.php</w:t>
      </w:r>
      <w:bookmarkStart w:id="0" w:name="_GoBack"/>
      <w:bookmarkEnd w:id="0"/>
    </w:p>
    <w:p w:rsid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8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session_</w:t>
      </w:r>
      <w:proofErr w:type="gram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start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require_once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connection.php</w:t>
      </w:r>
      <w:proofErr w:type="spellEnd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include_once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header.php</w:t>
      </w:r>
      <w:proofErr w:type="spellEnd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isset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$_POST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submit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))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{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$name=$_POST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proName</w:t>
      </w:r>
      <w:proofErr w:type="spellEnd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$id=$_POST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proId</w:t>
      </w:r>
      <w:proofErr w:type="spellEnd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$price=$_POST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proPrice</w:t>
      </w:r>
      <w:proofErr w:type="spellEnd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img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$_POST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proImage</w:t>
      </w:r>
      <w:proofErr w:type="spellEnd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isset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$_SESSION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cart</w:t>
      </w:r>
      <w:proofErr w:type="gramStart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[</w:t>
      </w:r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$id]))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{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$_SESSION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cart</w:t>
      </w:r>
      <w:proofErr w:type="gramStart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[</w:t>
      </w:r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$id]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quantity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=$_SESSION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cart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[$id]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quantity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+</w:t>
      </w:r>
      <w:r w:rsidRPr="00A263D0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proofErr w:type="gramStart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  <w:proofErr w:type="gramEnd"/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$_SESSION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cart</w:t>
      </w:r>
      <w:proofErr w:type="gramStart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[</w:t>
      </w:r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$id]=array(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quantity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&gt;</w:t>
      </w:r>
      <w:r w:rsidRPr="00A263D0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name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&gt;$name,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price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&gt;$price,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img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&gt;$img)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roduct-big-title-area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container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row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col-md-12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roduct-bit-title text-center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h2&gt;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Shop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h2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single-product-area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zigzag-bottom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container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row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gramStart"/>
      <w:r w:rsidRPr="00A263D0">
        <w:rPr>
          <w:rFonts w:ascii="Consolas" w:eastAsia="Times New Roman" w:hAnsi="Consolas" w:cs="Times New Roman"/>
          <w:color w:val="008000"/>
          <w:sz w:val="21"/>
          <w:szCs w:val="21"/>
        </w:rPr>
        <w:t>&lt;!--</w:t>
      </w:r>
      <w:proofErr w:type="gramEnd"/>
      <w:r w:rsidRPr="00A263D0">
        <w:rPr>
          <w:rFonts w:ascii="Consolas" w:eastAsia="Times New Roman" w:hAnsi="Consolas" w:cs="Times New Roman"/>
          <w:color w:val="008000"/>
          <w:sz w:val="21"/>
          <w:szCs w:val="21"/>
        </w:rPr>
        <w:t>single product--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gram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$totalrecQuery=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select count(pro_id) as count from products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;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$runtotalrecQuery=mysqli_query($</w:t>
      </w:r>
      <w:proofErr w:type="gram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conn,$</w:t>
      </w:r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totalrecQuery)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$totalRecRes=mysqli_fetch_assoc($runtotalrecQuery)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totalRec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totalRecRes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count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$limit=</w:t>
      </w:r>
      <w:r w:rsidRPr="00A263D0">
        <w:rPr>
          <w:rFonts w:ascii="Consolas" w:eastAsia="Times New Roman" w:hAnsi="Consolas" w:cs="Times New Roman"/>
          <w:color w:val="098658"/>
          <w:sz w:val="21"/>
          <w:szCs w:val="21"/>
        </w:rPr>
        <w:t>8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isset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$_GET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page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))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{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pageNo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$_GET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page'</w:t>
      </w:r>
      <w:proofErr w:type="gram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 ;</w:t>
      </w:r>
      <w:proofErr w:type="gramEnd"/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}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{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pageNo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}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totalPages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ceil(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totalRec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/$limit);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$offset=($limit*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pageNo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)-$limi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$showdata=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select * from products Limit $</w:t>
      </w:r>
      <w:proofErr w:type="gramStart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offset,$</w:t>
      </w:r>
      <w:proofErr w:type="gramEnd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limit 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$result=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mysqli_query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$</w:t>
      </w:r>
      <w:proofErr w:type="gram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conn,$</w:t>
      </w:r>
      <w:proofErr w:type="spellStart"/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showdata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mysqli_num_rows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$result)&gt;</w:t>
      </w:r>
      <w:r w:rsidRPr="00A263D0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{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</w:t>
      </w:r>
      <w:proofErr w:type="gramStart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whil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 $</w:t>
      </w:r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row=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mysqli_fetch_assoc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$result))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{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col-md-3 col-sm-6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single-shop-product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roduct-upper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img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src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img</w:t>
      </w:r>
      <w:proofErr w:type="spellEnd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/product-2.jpg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alt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h2&gt;&lt;a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Apple new mac book 2015 </w:t>
      </w:r>
      <w:proofErr w:type="gram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March :P</w:t>
      </w:r>
      <w:proofErr w:type="gramEnd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a&gt;&lt;/h2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roduct-carousel-price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ins&gt;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$899.00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ins&gt;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el&gt;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$999.00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el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action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method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roId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gram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echo $row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pro_id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roName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gram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echo $row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pro_name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roPrice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gram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echo $row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pro_price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roImage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gram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echo $row[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'pro_img'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add_to_cart_button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Add to Cart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gram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}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}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gramStart"/>
      <w:r w:rsidRPr="00A263D0">
        <w:rPr>
          <w:rFonts w:ascii="Consolas" w:eastAsia="Times New Roman" w:hAnsi="Consolas" w:cs="Times New Roman"/>
          <w:color w:val="008000"/>
          <w:sz w:val="21"/>
          <w:szCs w:val="21"/>
        </w:rPr>
        <w:t>&lt;!--</w:t>
      </w:r>
      <w:proofErr w:type="gramEnd"/>
      <w:r w:rsidRPr="00A263D0">
        <w:rPr>
          <w:rFonts w:ascii="Consolas" w:eastAsia="Times New Roman" w:hAnsi="Consolas" w:cs="Times New Roman"/>
          <w:color w:val="008000"/>
          <w:sz w:val="21"/>
          <w:szCs w:val="21"/>
        </w:rPr>
        <w:t>single product end--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row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col-md-12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roduct-pagination text-center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nav</w:t>
      </w:r>
      <w:proofErr w:type="spellEnd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ul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agination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</w:t>
      </w:r>
      <w:proofErr w:type="gram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proofErr w:type="gramStart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pageNo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!=</w:t>
      </w:r>
      <w:r w:rsidRPr="00A263D0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){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li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a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gramStart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shop.php?page</w:t>
      </w:r>
      <w:proofErr w:type="gramEnd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echo --$pageNo;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aria-label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Previous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span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aria-hidden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true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&amp;laquo;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span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a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li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proofErr w:type="gram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}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(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gramStart"/>
      <w:r w:rsidRPr="00A263D0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;$</w:t>
      </w:r>
      <w:proofErr w:type="spellStart"/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&lt;=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totalPages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;$</w:t>
      </w:r>
      <w:proofErr w:type="spellStart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++)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{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li&gt;&lt;a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gramStart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shop.php?page</w:t>
      </w:r>
      <w:proofErr w:type="gramEnd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echo $i;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&lt;?php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echo $i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&lt;/a&gt;&lt;/li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</w:t>
      </w:r>
      <w:proofErr w:type="gram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}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li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a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#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aria-label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Next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span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FF0000"/>
          <w:sz w:val="21"/>
          <w:szCs w:val="21"/>
        </w:rPr>
        <w:t>aria-hidden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"true"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&amp;raquo;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span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a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li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ul</w:t>
      </w:r>
      <w:proofErr w:type="spellEnd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nav</w:t>
      </w:r>
      <w:proofErr w:type="spellEnd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263D0" w:rsidRPr="00A263D0" w:rsidRDefault="00A263D0" w:rsidP="00A263D0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263D0" w:rsidRPr="00A263D0" w:rsidRDefault="00A263D0" w:rsidP="00A263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  </w:t>
      </w:r>
      <w:proofErr w:type="gram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A263D0">
        <w:rPr>
          <w:rFonts w:ascii="Consolas" w:eastAsia="Times New Roman" w:hAnsi="Consolas" w:cs="Times New Roman"/>
          <w:color w:val="0000FF"/>
          <w:sz w:val="21"/>
          <w:szCs w:val="21"/>
        </w:rPr>
        <w:t>include_once</w:t>
      </w:r>
      <w:proofErr w:type="spellEnd"/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footer.php</w:t>
      </w:r>
      <w:proofErr w:type="spellEnd"/>
      <w:r w:rsidRPr="00A263D0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A263D0">
        <w:rPr>
          <w:rFonts w:ascii="Consolas" w:eastAsia="Times New Roman" w:hAnsi="Consolas" w:cs="Times New Roman"/>
          <w:color w:val="000000"/>
          <w:sz w:val="21"/>
          <w:szCs w:val="21"/>
        </w:rPr>
        <w:t>; </w:t>
      </w:r>
      <w:r w:rsidRPr="00A263D0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71287C" w:rsidRDefault="0071287C"/>
    <w:sectPr w:rsidR="0071287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FF4915"/>
    <w:multiLevelType w:val="hybridMultilevel"/>
    <w:tmpl w:val="D80E2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LQwNDE2MLa0tDBU0lEKTi0uzszPAykwrAUAelmwLSwAAAA="/>
  </w:docVars>
  <w:rsids>
    <w:rsidRoot w:val="00A263D0"/>
    <w:rsid w:val="0071287C"/>
    <w:rsid w:val="00A2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D61D8"/>
  <w15:chartTrackingRefBased/>
  <w15:docId w15:val="{98E94D33-7285-48B4-AA47-7265BB5D9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63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63D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263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09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7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4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3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6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6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3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52</Words>
  <Characters>428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ilyas</dc:creator>
  <cp:keywords/>
  <dc:description/>
  <cp:lastModifiedBy>bilal ilyas</cp:lastModifiedBy>
  <cp:revision>1</cp:revision>
  <dcterms:created xsi:type="dcterms:W3CDTF">2020-05-03T15:03:00Z</dcterms:created>
  <dcterms:modified xsi:type="dcterms:W3CDTF">2020-05-03T15:05:00Z</dcterms:modified>
</cp:coreProperties>
</file>